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E0C5DA" w14:textId="77777777" w:rsidR="00086209" w:rsidRPr="00A46AF4" w:rsidRDefault="00086209" w:rsidP="000862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2F13113E" w14:textId="77777777" w:rsidR="00D01C16" w:rsidRPr="00A46AF4" w:rsidRDefault="008C6AA9" w:rsidP="000862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46AF4">
        <w:rPr>
          <w:rFonts w:ascii="Times New Roman" w:hAnsi="Times New Roman" w:cs="Times New Roman"/>
          <w:b/>
          <w:sz w:val="24"/>
          <w:szCs w:val="24"/>
        </w:rPr>
        <w:t>APPENDIX D11</w:t>
      </w:r>
      <w:r w:rsidR="009819EB" w:rsidRPr="00A46AF4">
        <w:rPr>
          <w:rFonts w:ascii="Times New Roman" w:hAnsi="Times New Roman" w:cs="Times New Roman"/>
          <w:b/>
          <w:sz w:val="24"/>
          <w:szCs w:val="24"/>
        </w:rPr>
        <w:t>.b</w:t>
      </w:r>
    </w:p>
    <w:p w14:paraId="09893139" w14:textId="77777777" w:rsidR="00086209" w:rsidRPr="00A46AF4" w:rsidRDefault="00086209" w:rsidP="0008620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3205EF" w14:textId="77777777" w:rsidR="00086209" w:rsidRPr="00A46AF4" w:rsidRDefault="008C6AA9" w:rsidP="008C6AA9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46AF4">
        <w:rPr>
          <w:rFonts w:ascii="Times New Roman" w:hAnsi="Times New Roman" w:cs="Times New Roman"/>
          <w:b/>
          <w:sz w:val="24"/>
          <w:szCs w:val="24"/>
        </w:rPr>
        <w:t>PARTICIPANT INFORMATION BROCHURE</w:t>
      </w:r>
      <w:r w:rsidR="004439D6" w:rsidRPr="00A46AF4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9819EB" w:rsidRPr="00A46AF4">
        <w:rPr>
          <w:rFonts w:ascii="Times New Roman" w:hAnsi="Times New Roman" w:cs="Times New Roman"/>
          <w:b/>
          <w:sz w:val="24"/>
          <w:szCs w:val="24"/>
        </w:rPr>
        <w:t>SPANISH</w:t>
      </w:r>
    </w:p>
    <w:p w14:paraId="6D1AA4CC" w14:textId="77777777" w:rsidR="00086209" w:rsidRPr="00A46AF4" w:rsidRDefault="00086209" w:rsidP="00086209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086209" w:rsidRPr="00A46AF4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231136E" w14:textId="77777777" w:rsidR="004439D6" w:rsidRPr="00F41FAF" w:rsidRDefault="004439D6" w:rsidP="004439D6">
      <w:pPr>
        <w:rPr>
          <w:rFonts w:ascii="Times New Roman" w:hAnsi="Times New Roman" w:cs="Times New Roman"/>
        </w:rPr>
      </w:pPr>
    </w:p>
    <w:p w14:paraId="1FC33D67" w14:textId="77777777" w:rsidR="00163729" w:rsidRPr="00F41FAF" w:rsidRDefault="00163729" w:rsidP="004439D6">
      <w:pPr>
        <w:rPr>
          <w:rFonts w:ascii="Times New Roman" w:hAnsi="Times New Roman" w:cs="Times New Roman"/>
        </w:rPr>
      </w:pPr>
    </w:p>
    <w:p w14:paraId="2017551D" w14:textId="6E85B545" w:rsidR="004439D6" w:rsidRPr="00F41FAF" w:rsidRDefault="00E23C16" w:rsidP="004439D6">
      <w:pPr>
        <w:rPr>
          <w:rFonts w:ascii="Times New Roman" w:hAnsi="Times New Roman" w:cs="Times New Roman"/>
        </w:rPr>
      </w:pPr>
      <w:r w:rsidRPr="00F41FA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0A6B4C7A" wp14:editId="1FA403FE">
                <wp:simplePos x="0" y="0"/>
                <wp:positionH relativeFrom="column">
                  <wp:posOffset>1209040</wp:posOffset>
                </wp:positionH>
                <wp:positionV relativeFrom="paragraph">
                  <wp:posOffset>3986530</wp:posOffset>
                </wp:positionV>
                <wp:extent cx="3756025" cy="13595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025" cy="1359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6B6985" w14:textId="77777777" w:rsidR="00FA2ADD" w:rsidRPr="00E23C16" w:rsidRDefault="00FA2ADD" w:rsidP="00FA2ADD">
                            <w:pPr>
                              <w:rPr>
                                <w:sz w:val="16"/>
                                <w:szCs w:val="18"/>
                                <w:lang w:val="es-ES"/>
                              </w:rPr>
                            </w:pPr>
                            <w:r w:rsidRPr="00E23C16">
                              <w:rPr>
                                <w:sz w:val="16"/>
                                <w:szCs w:val="18"/>
                                <w:lang w:val="es-ES"/>
                              </w:rPr>
                              <w:t xml:space="preserve">El Servicio de Alimentos y Nutrición del USDA quiere asegurarse que todos los niños de Estados Unidos tengan acceso a comidas balanceadas, saludables y nutritivas. </w:t>
                            </w:r>
                          </w:p>
                          <w:p w14:paraId="00BBD64E" w14:textId="338DBA3E" w:rsidR="00FA2ADD" w:rsidRPr="00E23C16" w:rsidRDefault="00FA2ADD" w:rsidP="00FA2ADD">
                            <w:pPr>
                              <w:rPr>
                                <w:sz w:val="16"/>
                                <w:szCs w:val="18"/>
                                <w:lang w:val="es-ES"/>
                              </w:rPr>
                            </w:pPr>
                            <w:r w:rsidRPr="00E23C16">
                              <w:rPr>
                                <w:sz w:val="16"/>
                                <w:szCs w:val="18"/>
                                <w:lang w:val="es-ES"/>
                              </w:rPr>
                              <w:t xml:space="preserve">Esta encuesta es confidencial y le ayudará al FNS de mejor conocer cómo puede mejorar los servicios y beneficios ofrecidos. Si completa la encuesta, recibirá </w:t>
                            </w:r>
                            <w:r w:rsidR="00DD307F" w:rsidRPr="00E23C16">
                              <w:rPr>
                                <w:sz w:val="16"/>
                                <w:szCs w:val="18"/>
                                <w:lang w:val="es-ES"/>
                              </w:rPr>
                              <w:t xml:space="preserve">una tarjeta de regalo Visa de $25 </w:t>
                            </w:r>
                            <w:r w:rsidRPr="00E23C16">
                              <w:rPr>
                                <w:sz w:val="16"/>
                                <w:szCs w:val="18"/>
                                <w:lang w:val="es-ES"/>
                              </w:rPr>
                              <w:t>para agradecerle su tiempo.</w:t>
                            </w:r>
                          </w:p>
                          <w:p w14:paraId="411930A6" w14:textId="77777777" w:rsidR="00FA2ADD" w:rsidRPr="00E23C16" w:rsidRDefault="00FA2ADD" w:rsidP="00FA2ADD">
                            <w:pPr>
                              <w:rPr>
                                <w:sz w:val="16"/>
                                <w:szCs w:val="18"/>
                                <w:lang w:val="es-ES"/>
                              </w:rPr>
                            </w:pPr>
                            <w:r w:rsidRPr="00E23C16">
                              <w:rPr>
                                <w:sz w:val="16"/>
                                <w:szCs w:val="18"/>
                                <w:lang w:val="es-ES"/>
                              </w:rPr>
                              <w:t>Para más información sobre como participar en la encuesta, favor de llamar al número gratuito: 1-866-465-7738 y proporcione el siguiente número de identificación: XXXXX.</w:t>
                            </w:r>
                          </w:p>
                          <w:p w14:paraId="7E6C20A0" w14:textId="77777777" w:rsidR="00FA2ADD" w:rsidRPr="00FA2ADD" w:rsidRDefault="00FA2ADD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5.2pt;margin-top:313.9pt;width:295.75pt;height:107.05pt;z-index:251650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" stroked="f">
                <v:textbox>
                  <w:txbxContent>
                    <w:p w14:paraId="316B6985" w14:textId="77777777" w:rsidR="00FA2ADD" w:rsidRPr="00E23C16" w:rsidRDefault="00FA2ADD" w:rsidP="00FA2ADD">
                      <w:pPr>
                        <w:rPr>
                          <w:sz w:val="16"/>
                          <w:szCs w:val="18"/>
                          <w:lang w:val="es-ES"/>
                        </w:rPr>
                      </w:pPr>
                      <w:r w:rsidRPr="00E23C16">
                        <w:rPr>
                          <w:sz w:val="16"/>
                          <w:szCs w:val="18"/>
                          <w:lang w:val="es-ES"/>
                        </w:rPr>
                        <w:t xml:space="preserve">El Servicio de Alimentos y Nutrición del USDA quiere asegurarse que todos los niños de Estados Unidos tengan acceso a comidas balanceadas, saludables y nutritivas. </w:t>
                      </w:r>
                    </w:p>
                    <w:p w14:paraId="00BBD64E" w14:textId="338DBA3E" w:rsidR="00FA2ADD" w:rsidRPr="00E23C16" w:rsidRDefault="00FA2ADD" w:rsidP="00FA2ADD">
                      <w:pPr>
                        <w:rPr>
                          <w:sz w:val="16"/>
                          <w:szCs w:val="18"/>
                          <w:lang w:val="es-ES"/>
                        </w:rPr>
                      </w:pPr>
                      <w:r w:rsidRPr="00E23C16">
                        <w:rPr>
                          <w:sz w:val="16"/>
                          <w:szCs w:val="18"/>
                          <w:lang w:val="es-ES"/>
                        </w:rPr>
                        <w:t xml:space="preserve">Esta encuesta es confidencial y le ayudará al FNS de mejor conocer cómo puede mejorar los servicios y beneficios ofrecidos. Si completa la encuesta, recibirá </w:t>
                      </w:r>
                      <w:r w:rsidR="00DD307F" w:rsidRPr="00E23C16">
                        <w:rPr>
                          <w:sz w:val="16"/>
                          <w:szCs w:val="18"/>
                          <w:lang w:val="es-ES"/>
                        </w:rPr>
                        <w:t xml:space="preserve">una tarjeta de regalo Visa de $25 </w:t>
                      </w:r>
                      <w:r w:rsidRPr="00E23C16">
                        <w:rPr>
                          <w:sz w:val="16"/>
                          <w:szCs w:val="18"/>
                          <w:lang w:val="es-ES"/>
                        </w:rPr>
                        <w:t>para agradecerle su tiempo.</w:t>
                      </w:r>
                    </w:p>
                    <w:p w14:paraId="411930A6" w14:textId="77777777" w:rsidR="00FA2ADD" w:rsidRPr="00E23C16" w:rsidRDefault="00FA2ADD" w:rsidP="00FA2ADD">
                      <w:pPr>
                        <w:rPr>
                          <w:sz w:val="16"/>
                          <w:szCs w:val="18"/>
                          <w:lang w:val="es-ES"/>
                        </w:rPr>
                      </w:pPr>
                      <w:r w:rsidRPr="00E23C16">
                        <w:rPr>
                          <w:sz w:val="16"/>
                          <w:szCs w:val="18"/>
                          <w:lang w:val="es-ES"/>
                        </w:rPr>
                        <w:t>Para más información sobre como participar en la encuesta, favor de llamar al número gratuito: 1-866-465-7738 y proporcione el siguiente número de identificación: XXXXX.</w:t>
                      </w:r>
                    </w:p>
                    <w:p w14:paraId="7E6C20A0" w14:textId="77777777" w:rsidR="00FA2ADD" w:rsidRPr="00FA2ADD" w:rsidRDefault="00FA2ADD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208" behindDoc="0" locked="0" layoutInCell="1" allowOverlap="1" wp14:anchorId="13518DF6" wp14:editId="30CF97C4">
                <wp:simplePos x="0" y="0"/>
                <wp:positionH relativeFrom="column">
                  <wp:posOffset>76835</wp:posOffset>
                </wp:positionH>
                <wp:positionV relativeFrom="paragraph">
                  <wp:posOffset>6198163</wp:posOffset>
                </wp:positionV>
                <wp:extent cx="1104265" cy="316230"/>
                <wp:effectExtent l="0" t="0" r="19685" b="2667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265" cy="316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B148D" w14:textId="77777777" w:rsidR="00F46BAB" w:rsidRPr="00210C00" w:rsidRDefault="00F46BAB" w:rsidP="00F46BAB">
                            <w:pPr>
                              <w:spacing w:after="0"/>
                              <w:rPr>
                                <w:sz w:val="12"/>
                                <w:szCs w:val="12"/>
                              </w:rPr>
                            </w:pPr>
                            <w:r w:rsidRPr="00210C00">
                              <w:rPr>
                                <w:sz w:val="12"/>
                                <w:szCs w:val="12"/>
                              </w:rPr>
                              <w:t>OMB Number: 0584-XXXX</w:t>
                            </w:r>
                          </w:p>
                          <w:p w14:paraId="2590462F" w14:textId="77777777" w:rsidR="00F46BAB" w:rsidRPr="00210C00" w:rsidRDefault="00F46BAB" w:rsidP="00F46BAB">
                            <w:pPr>
                              <w:spacing w:after="0"/>
                              <w:rPr>
                                <w:sz w:val="12"/>
                                <w:szCs w:val="12"/>
                              </w:rPr>
                            </w:pPr>
                            <w:r w:rsidRPr="00210C00">
                              <w:rPr>
                                <w:sz w:val="12"/>
                                <w:szCs w:val="12"/>
                              </w:rPr>
                              <w:t>Expiration Date: XX/XX/X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6.05pt;margin-top:488.05pt;width:86.95pt;height:24.9pt;z-index:251678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">
                <v:textbox>
                  <w:txbxContent>
                    <w:p w14:paraId="703B148D" w14:textId="77777777" w:rsidR="00F46BAB" w:rsidRPr="00210C00" w:rsidRDefault="00F46BAB" w:rsidP="00F46BAB">
                      <w:pPr>
                        <w:spacing w:after="0"/>
                        <w:rPr>
                          <w:sz w:val="12"/>
                          <w:szCs w:val="12"/>
                        </w:rPr>
                      </w:pPr>
                      <w:r w:rsidRPr="00210C00">
                        <w:rPr>
                          <w:sz w:val="12"/>
                          <w:szCs w:val="12"/>
                        </w:rPr>
                        <w:t>OMB Number: 0584-XXXX</w:t>
                      </w:r>
                    </w:p>
                    <w:p w14:paraId="2590462F" w14:textId="77777777" w:rsidR="00F46BAB" w:rsidRPr="00210C00" w:rsidRDefault="00F46BAB" w:rsidP="00F46BAB">
                      <w:pPr>
                        <w:spacing w:after="0"/>
                        <w:rPr>
                          <w:sz w:val="12"/>
                          <w:szCs w:val="12"/>
                        </w:rPr>
                      </w:pPr>
                      <w:r w:rsidRPr="00210C00">
                        <w:rPr>
                          <w:sz w:val="12"/>
                          <w:szCs w:val="12"/>
                        </w:rPr>
                        <w:t>Expiration Date: XX/XX/XXXX</w:t>
                      </w:r>
                    </w:p>
                  </w:txbxContent>
                </v:textbox>
              </v:shape>
            </w:pict>
          </mc:Fallback>
        </mc:AlternateContent>
      </w:r>
      <w:r w:rsidRPr="00210C00">
        <w:rPr>
          <w:rFonts w:ascii="Times New Roman" w:eastAsia="Calibri" w:hAnsi="Times New Roman" w:cs="Times New Roman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4443D5C1" wp14:editId="1A87FE45">
                <wp:simplePos x="0" y="0"/>
                <wp:positionH relativeFrom="column">
                  <wp:posOffset>1209554</wp:posOffset>
                </wp:positionH>
                <wp:positionV relativeFrom="paragraph">
                  <wp:posOffset>5335817</wp:posOffset>
                </wp:positionV>
                <wp:extent cx="3847465" cy="1180617"/>
                <wp:effectExtent l="0" t="0" r="19685" b="1968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7465" cy="11806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32B3AD" w14:textId="60A1D117" w:rsidR="00F46BAB" w:rsidRPr="00210C00" w:rsidRDefault="00E23C16" w:rsidP="00F46BAB">
                            <w:pPr>
                              <w:rPr>
                                <w:rFonts w:cstheme="minorHAnsi"/>
                                <w:sz w:val="12"/>
                                <w:szCs w:val="12"/>
                              </w:rPr>
                            </w:pPr>
                            <w:r w:rsidRPr="00E23C16">
                              <w:rPr>
                                <w:rFonts w:eastAsia="Calibri" w:cstheme="minorHAnsi"/>
                                <w:sz w:val="12"/>
                                <w:szCs w:val="12"/>
                                <w:lang w:val="es-ES"/>
                              </w:rPr>
                              <w:t xml:space="preserve">De conformidad con la Ley de reducción del papeleo de 1995 (Paperwork Reduction Act), una agencia no debe llevar a cabo ni patrocinar la colección de datos y ninguna persona está obligada a responder a una recopilación de datos a menos que muestre un número de control válido de la Oficina de Administración y Presupuesto (OMB en inglés). </w:t>
                            </w:r>
                            <w:r w:rsidR="00F46BAB" w:rsidRPr="00210C00">
                              <w:rPr>
                                <w:rFonts w:eastAsia="Calibri" w:cstheme="minorHAnsi"/>
                                <w:sz w:val="12"/>
                                <w:szCs w:val="12"/>
                                <w:lang w:val="es-ES"/>
                              </w:rPr>
                              <w:t xml:space="preserve">El número de control válido para esta recopilación de datos es </w:t>
                            </w:r>
                            <w:r>
                              <w:rPr>
                                <w:rFonts w:eastAsia="Calibri" w:cstheme="minorHAnsi"/>
                                <w:sz w:val="12"/>
                                <w:szCs w:val="12"/>
                                <w:lang w:val="es-ES"/>
                              </w:rPr>
                              <w:t>0584-</w:t>
                            </w:r>
                            <w:r w:rsidR="00F46BAB" w:rsidRPr="00210C00">
                              <w:rPr>
                                <w:rFonts w:eastAsia="Calibri" w:cstheme="minorHAnsi"/>
                                <w:sz w:val="12"/>
                                <w:szCs w:val="12"/>
                                <w:lang w:val="es-ES"/>
                              </w:rPr>
                              <w:t>XXXX. Se calcula que el tiempo necesario para completar esta recopilación de datos es un promedio de 1 minuto</w:t>
                            </w:r>
                            <w:r>
                              <w:rPr>
                                <w:rFonts w:eastAsia="Calibri" w:cstheme="minorHAnsi"/>
                                <w:sz w:val="12"/>
                                <w:szCs w:val="12"/>
                                <w:lang w:val="es-ES"/>
                              </w:rPr>
                              <w:t>,</w:t>
                            </w:r>
                            <w:r w:rsidR="00F46BAB" w:rsidRPr="00210C00">
                              <w:rPr>
                                <w:rFonts w:cstheme="minorHAnsi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E23C16">
                              <w:rPr>
                                <w:rFonts w:cstheme="minorHAnsi"/>
                                <w:sz w:val="12"/>
                                <w:szCs w:val="12"/>
                              </w:rPr>
                              <w:t xml:space="preserve">por respuesta, incluyendo el tiempo requerido para revisar las instrucciones, buscar fuentes de datos existentes, recolectar y mantener los datos necesarios, y completar y revisar la recopilación de datos. </w:t>
                            </w:r>
                            <w:r w:rsidR="00F46BAB" w:rsidRPr="00210C00">
                              <w:rPr>
                                <w:rFonts w:eastAsia="Calibri" w:cstheme="minorHAnsi"/>
                                <w:sz w:val="12"/>
                                <w:szCs w:val="12"/>
                                <w:lang w:val="es-ES"/>
                              </w:rPr>
                              <w:t>Envíe comentarios referentes a la carga estimada o cualquier otro aspecto de esta recopilación de datos, incluyendo sugerencias para reducir esta carga a la siguiente dirección: U.S. Department of Agriculture, Food and Nutrition Services, Office of Policy Support, 3101 Park Center Drive, Room 1014, Alexandria, VA 22302, ATTN: PRA (0584-xxxx). No envíe el formulario completo a esta direcció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95.25pt;margin-top:420.15pt;width:302.95pt;height:92.95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">
                <v:textbox>
                  <w:txbxContent>
                    <w:p w14:paraId="1B32B3AD" w14:textId="60A1D117" w:rsidR="00F46BAB" w:rsidRPr="00210C00" w:rsidRDefault="00E23C16" w:rsidP="00F46BAB">
                      <w:pPr>
                        <w:rPr>
                          <w:rFonts w:cstheme="minorHAnsi"/>
                          <w:sz w:val="12"/>
                          <w:szCs w:val="12"/>
                        </w:rPr>
                      </w:pPr>
                      <w:r w:rsidRPr="00E23C16">
                        <w:rPr>
                          <w:rFonts w:eastAsia="Calibri" w:cstheme="minorHAnsi"/>
                          <w:sz w:val="12"/>
                          <w:szCs w:val="12"/>
                          <w:lang w:val="es-ES"/>
                        </w:rPr>
                        <w:t xml:space="preserve">De conformidad con la Ley de reducción del papeleo de 1995 (Paperwork Reduction Act), una agencia no debe llevar a cabo ni patrocinar la colección de datos y ninguna persona está obligada a responder a una recopilación de datos a menos que muestre un número de control válido de la Oficina de Administración y Presupuesto (OMB en inglés). </w:t>
                      </w:r>
                      <w:r w:rsidR="00F46BAB" w:rsidRPr="00210C00">
                        <w:rPr>
                          <w:rFonts w:eastAsia="Calibri" w:cstheme="minorHAnsi"/>
                          <w:sz w:val="12"/>
                          <w:szCs w:val="12"/>
                          <w:lang w:val="es-ES"/>
                        </w:rPr>
                        <w:t xml:space="preserve">El número de control válido para esta recopilación de datos es </w:t>
                      </w:r>
                      <w:r>
                        <w:rPr>
                          <w:rFonts w:eastAsia="Calibri" w:cstheme="minorHAnsi"/>
                          <w:sz w:val="12"/>
                          <w:szCs w:val="12"/>
                          <w:lang w:val="es-ES"/>
                        </w:rPr>
                        <w:t>0584-</w:t>
                      </w:r>
                      <w:r w:rsidR="00F46BAB" w:rsidRPr="00210C00">
                        <w:rPr>
                          <w:rFonts w:eastAsia="Calibri" w:cstheme="minorHAnsi"/>
                          <w:sz w:val="12"/>
                          <w:szCs w:val="12"/>
                          <w:lang w:val="es-ES"/>
                        </w:rPr>
                        <w:t>XXXX. Se calcula que el tiempo necesario para completar esta recopilación de datos es un promedio de 1 minuto</w:t>
                      </w:r>
                      <w:r>
                        <w:rPr>
                          <w:rFonts w:eastAsia="Calibri" w:cstheme="minorHAnsi"/>
                          <w:sz w:val="12"/>
                          <w:szCs w:val="12"/>
                          <w:lang w:val="es-ES"/>
                        </w:rPr>
                        <w:t>,</w:t>
                      </w:r>
                      <w:r w:rsidR="00F46BAB" w:rsidRPr="00210C00">
                        <w:rPr>
                          <w:rFonts w:cstheme="minorHAnsi"/>
                          <w:sz w:val="12"/>
                          <w:szCs w:val="12"/>
                        </w:rPr>
                        <w:t xml:space="preserve"> </w:t>
                      </w:r>
                      <w:r w:rsidRPr="00E23C16">
                        <w:rPr>
                          <w:rFonts w:cstheme="minorHAnsi"/>
                          <w:sz w:val="12"/>
                          <w:szCs w:val="12"/>
                        </w:rPr>
                        <w:t xml:space="preserve">por respuesta, incluyendo el tiempo requerido para revisar las instrucciones, buscar fuentes de datos existentes, recolectar y mantener los datos necesarios, y completar y revisar la recopilación de datos. </w:t>
                      </w:r>
                      <w:r w:rsidR="00F46BAB" w:rsidRPr="00210C00">
                        <w:rPr>
                          <w:rFonts w:eastAsia="Calibri" w:cstheme="minorHAnsi"/>
                          <w:sz w:val="12"/>
                          <w:szCs w:val="12"/>
                          <w:lang w:val="es-ES"/>
                        </w:rPr>
                        <w:t>Envíe comentarios referentes a la carga estimada o cualquier otro aspecto de esta recopilación de datos, incluyendo sugerencias para reducir esta carga a la siguiente dirección: U.S. Department of Agriculture, Food and Nutrition Services, Office of Policy Support, 3101 Park Center Drive, Room 1014, Alexandria, VA 22302, ATTN: PRA (0584-xxxx). No envíe el formulario completo a esta dirección.</w:t>
                      </w:r>
                    </w:p>
                  </w:txbxContent>
                </v:textbox>
              </v:shape>
            </w:pict>
          </mc:Fallback>
        </mc:AlternateContent>
      </w:r>
      <w:r w:rsidRPr="00F41FA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4C099F8" wp14:editId="6AAFF95F">
                <wp:simplePos x="0" y="0"/>
                <wp:positionH relativeFrom="column">
                  <wp:posOffset>1296035</wp:posOffset>
                </wp:positionH>
                <wp:positionV relativeFrom="paragraph">
                  <wp:posOffset>3573708</wp:posOffset>
                </wp:positionV>
                <wp:extent cx="3562350" cy="416689"/>
                <wp:effectExtent l="0" t="0" r="0" b="254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2350" cy="4166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018ECA" w14:textId="77777777" w:rsidR="00FA2ADD" w:rsidRPr="00F41FAF" w:rsidRDefault="00FA2ADD" w:rsidP="00FA2ADD">
                            <w:pPr>
                              <w:rPr>
                                <w:b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F41FAF">
                              <w:rPr>
                                <w:b/>
                                <w:sz w:val="20"/>
                                <w:szCs w:val="20"/>
                                <w:lang w:val="es-ES"/>
                              </w:rPr>
                              <w:t>Le invitamos a que forme parte de la encuesta nacional patrocinado por el Servicio de Alimentos y Nutrición del USDA.</w:t>
                            </w:r>
                          </w:p>
                          <w:p w14:paraId="78CFA0D7" w14:textId="77777777" w:rsidR="00FA2ADD" w:rsidRPr="00FA2ADD" w:rsidRDefault="00FA2ADD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margin-left:102.05pt;margin-top:281.4pt;width:280.5pt;height:32.8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" fillcolor="white [3201]" stroked="f" strokeweight=".5pt">
                <v:textbox>
                  <w:txbxContent>
                    <w:p w14:paraId="0A018ECA" w14:textId="77777777" w:rsidR="00FA2ADD" w:rsidRPr="00F41FAF" w:rsidRDefault="00FA2ADD" w:rsidP="00FA2ADD">
                      <w:pPr>
                        <w:rPr>
                          <w:b/>
                          <w:sz w:val="20"/>
                          <w:szCs w:val="20"/>
                          <w:lang w:val="es-ES"/>
                        </w:rPr>
                      </w:pPr>
                      <w:r w:rsidRPr="00F41FAF">
                        <w:rPr>
                          <w:b/>
                          <w:sz w:val="20"/>
                          <w:szCs w:val="20"/>
                          <w:lang w:val="es-ES"/>
                        </w:rPr>
                        <w:t>Le invitamos a que forme parte de la encuesta nacional patrocinado por el Servicio de Alimentos y Nutrición del USDA.</w:t>
                      </w:r>
                    </w:p>
                    <w:p w14:paraId="78CFA0D7" w14:textId="77777777" w:rsidR="00FA2ADD" w:rsidRPr="00FA2ADD" w:rsidRDefault="00FA2ADD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A2ADD" w:rsidRPr="00F41FA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2718980" wp14:editId="48B4D49B">
                <wp:simplePos x="0" y="0"/>
                <wp:positionH relativeFrom="column">
                  <wp:posOffset>2823668</wp:posOffset>
                </wp:positionH>
                <wp:positionV relativeFrom="paragraph">
                  <wp:posOffset>1001268</wp:posOffset>
                </wp:positionV>
                <wp:extent cx="146076" cy="138989"/>
                <wp:effectExtent l="0" t="0" r="6350" b="0"/>
                <wp:wrapNone/>
                <wp:docPr id="5" name="Flowchart: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76" cy="138989"/>
                        </a:xfrm>
                        <a:prstGeom prst="flowChartConnector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3BE794F5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5" o:spid="_x0000_s1026" type="#_x0000_t120" style="position:absolute;margin-left:222.35pt;margin-top:78.85pt;width:11.5pt;height:10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" fillcolor="#4472c4 [3204]" stroked="f" strokeweight="1pt">
                <v:stroke joinstyle="miter"/>
              </v:shape>
            </w:pict>
          </mc:Fallback>
        </mc:AlternateContent>
      </w:r>
      <w:r w:rsidR="00FA2ADD" w:rsidRPr="00F41FA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4D27BB" wp14:editId="766CCB9A">
                <wp:simplePos x="0" y="0"/>
                <wp:positionH relativeFrom="column">
                  <wp:posOffset>2370124</wp:posOffset>
                </wp:positionH>
                <wp:positionV relativeFrom="paragraph">
                  <wp:posOffset>1403604</wp:posOffset>
                </wp:positionV>
                <wp:extent cx="826617" cy="819303"/>
                <wp:effectExtent l="0" t="0" r="0" b="0"/>
                <wp:wrapNone/>
                <wp:docPr id="4" name="Flowchart: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617" cy="819303"/>
                        </a:xfrm>
                        <a:prstGeom prst="flowChartConnector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11504FA6" id="Flowchart: Connector 4" o:spid="_x0000_s1026" type="#_x0000_t120" style="position:absolute;margin-left:186.6pt;margin-top:110.5pt;width:65.1pt;height:64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" fillcolor="#5b9bd5 [3208]" stroked="f" strokeweight="1pt">
                <v:stroke joinstyle="miter"/>
              </v:shape>
            </w:pict>
          </mc:Fallback>
        </mc:AlternateContent>
      </w:r>
      <w:r w:rsidR="00FA2ADD" w:rsidRPr="00F41FA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37760" behindDoc="0" locked="0" layoutInCell="1" allowOverlap="1" wp14:anchorId="27936416" wp14:editId="5C736287">
                <wp:simplePos x="0" y="0"/>
                <wp:positionH relativeFrom="column">
                  <wp:posOffset>146304</wp:posOffset>
                </wp:positionH>
                <wp:positionV relativeFrom="paragraph">
                  <wp:posOffset>737921</wp:posOffset>
                </wp:positionV>
                <wp:extent cx="2721254" cy="1250899"/>
                <wp:effectExtent l="0" t="0" r="3175" b="69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1254" cy="12508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33905" w14:textId="77777777" w:rsidR="00FA2ADD" w:rsidRPr="00FA2ADD" w:rsidRDefault="00FA2ADD" w:rsidP="00FA2ADD">
                            <w:pPr>
                              <w:rPr>
                                <w:sz w:val="72"/>
                                <w:szCs w:val="72"/>
                                <w:lang w:val="es-ES"/>
                              </w:rPr>
                            </w:pPr>
                            <w:r w:rsidRPr="00FA2ADD">
                              <w:rPr>
                                <w:sz w:val="72"/>
                                <w:szCs w:val="72"/>
                                <w:lang w:val="es-ES"/>
                              </w:rPr>
                              <w:t>Díganos lo que piensa</w:t>
                            </w:r>
                          </w:p>
                          <w:p w14:paraId="0CEF75D9" w14:textId="77777777" w:rsidR="00FA2ADD" w:rsidRDefault="00FA2AD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11.5pt;margin-top:58.1pt;width:214.25pt;height:98.5pt;z-index:251637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" stroked="f">
                <v:textbox>
                  <w:txbxContent>
                    <w:p w14:paraId="6B433905" w14:textId="77777777" w:rsidR="00FA2ADD" w:rsidRPr="00FA2ADD" w:rsidRDefault="00FA2ADD" w:rsidP="00FA2ADD">
                      <w:pPr>
                        <w:rPr>
                          <w:sz w:val="72"/>
                          <w:szCs w:val="72"/>
                          <w:lang w:val="es-ES"/>
                        </w:rPr>
                      </w:pPr>
                      <w:r w:rsidRPr="00FA2ADD">
                        <w:rPr>
                          <w:sz w:val="72"/>
                          <w:szCs w:val="72"/>
                          <w:lang w:val="es-ES"/>
                        </w:rPr>
                        <w:t>Díganos lo que piensa</w:t>
                      </w:r>
                    </w:p>
                    <w:p w14:paraId="0CEF75D9" w14:textId="77777777" w:rsidR="00FA2ADD" w:rsidRDefault="00FA2ADD"/>
                  </w:txbxContent>
                </v:textbox>
              </v:shape>
            </w:pict>
          </mc:Fallback>
        </mc:AlternateContent>
      </w:r>
      <w:r w:rsidR="008C6AA9" w:rsidRPr="00F41FAF">
        <w:rPr>
          <w:rFonts w:ascii="Times New Roman" w:eastAsia="Calibri" w:hAnsi="Times New Roman" w:cs="Times New Roman"/>
          <w:noProof/>
        </w:rPr>
        <w:drawing>
          <wp:inline distT="0" distB="0" distL="0" distR="0" wp14:anchorId="5197BA45" wp14:editId="688234EE">
            <wp:extent cx="5078530" cy="6572250"/>
            <wp:effectExtent l="19050" t="19050" r="27305" b="19050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" name="NSWPIII_PESFly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7305" cy="6596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28F1F5" w14:textId="77777777" w:rsidR="008C6AA9" w:rsidRPr="00F41FAF" w:rsidRDefault="008C6AA9" w:rsidP="004439D6">
      <w:pPr>
        <w:rPr>
          <w:rFonts w:ascii="Times New Roman" w:hAnsi="Times New Roman" w:cs="Times New Roman"/>
        </w:rPr>
      </w:pPr>
    </w:p>
    <w:p w14:paraId="4949E20B" w14:textId="77777777" w:rsidR="00E95470" w:rsidRPr="00830EAF" w:rsidRDefault="00E95470" w:rsidP="00830EAF">
      <w:pPr>
        <w:rPr>
          <w:rFonts w:ascii="Times New Roman" w:hAnsi="Times New Roman" w:cs="Times New Roman"/>
          <w:lang w:val="es-US"/>
        </w:rPr>
      </w:pPr>
    </w:p>
    <w:sectPr w:rsidR="00E95470" w:rsidRPr="00830E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E453F8" w14:textId="77777777" w:rsidR="00CA0572" w:rsidRDefault="00CA0572" w:rsidP="00086209">
      <w:pPr>
        <w:spacing w:after="0" w:line="240" w:lineRule="auto"/>
      </w:pPr>
      <w:r>
        <w:separator/>
      </w:r>
    </w:p>
  </w:endnote>
  <w:endnote w:type="continuationSeparator" w:id="0">
    <w:p w14:paraId="675F21B5" w14:textId="77777777" w:rsidR="00CA0572" w:rsidRDefault="00CA0572" w:rsidP="000862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eastAsiaTheme="majorEastAsia" w:hAnsi="Times New Roman" w:cs="Times New Roman"/>
        <w:sz w:val="18"/>
        <w:szCs w:val="18"/>
      </w:rPr>
      <w:id w:val="501557743"/>
      <w:docPartObj>
        <w:docPartGallery w:val="Page Numbers (Bottom of Page)"/>
        <w:docPartUnique/>
      </w:docPartObj>
    </w:sdtPr>
    <w:sdtEndPr>
      <w:rPr>
        <w:noProof/>
        <w:sz w:val="28"/>
        <w:szCs w:val="28"/>
      </w:rPr>
    </w:sdtEndPr>
    <w:sdtContent>
      <w:p w14:paraId="6AA5EDA4" w14:textId="3CCB9790" w:rsidR="00086209" w:rsidRPr="00086209" w:rsidRDefault="00091108">
        <w:pPr>
          <w:pStyle w:val="Footer"/>
          <w:jc w:val="right"/>
          <w:rPr>
            <w:rFonts w:ascii="Times New Roman" w:eastAsiaTheme="majorEastAsia" w:hAnsi="Times New Roman" w:cs="Times New Roman"/>
            <w:sz w:val="28"/>
            <w:szCs w:val="28"/>
          </w:rPr>
        </w:pPr>
      </w:p>
    </w:sdtContent>
  </w:sdt>
  <w:p w14:paraId="7A9AA236" w14:textId="77777777" w:rsidR="00086209" w:rsidRDefault="000862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F0C834" w14:textId="77777777" w:rsidR="00CA0572" w:rsidRDefault="00CA0572" w:rsidP="00086209">
      <w:pPr>
        <w:spacing w:after="0" w:line="240" w:lineRule="auto"/>
      </w:pPr>
      <w:r>
        <w:separator/>
      </w:r>
    </w:p>
  </w:footnote>
  <w:footnote w:type="continuationSeparator" w:id="0">
    <w:p w14:paraId="5551862C" w14:textId="77777777" w:rsidR="00CA0572" w:rsidRDefault="00CA0572" w:rsidP="000862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B8F8F3" w14:textId="6626CE96" w:rsidR="00086209" w:rsidRPr="00A46AF4" w:rsidRDefault="00086209" w:rsidP="00086209">
    <w:pPr>
      <w:jc w:val="right"/>
      <w:rPr>
        <w:rFonts w:ascii="Times New Roman" w:hAnsi="Times New Roman" w:cs="Times New Roman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B42370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CED6C5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8020C86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9997C0E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ABC51F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BFA7A2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jAzszA1NDEzMDFT0lEKTi0uzszPAykwrAUAxuwFOiwAAAA="/>
  </w:docVars>
  <w:rsids>
    <w:rsidRoot w:val="00086209"/>
    <w:rsid w:val="000254E0"/>
    <w:rsid w:val="00070DE1"/>
    <w:rsid w:val="00086209"/>
    <w:rsid w:val="00091108"/>
    <w:rsid w:val="00115E8E"/>
    <w:rsid w:val="00163729"/>
    <w:rsid w:val="002A6229"/>
    <w:rsid w:val="00337169"/>
    <w:rsid w:val="00345F53"/>
    <w:rsid w:val="003867CD"/>
    <w:rsid w:val="003A6A2B"/>
    <w:rsid w:val="004439D6"/>
    <w:rsid w:val="00546922"/>
    <w:rsid w:val="00551DB3"/>
    <w:rsid w:val="005A184D"/>
    <w:rsid w:val="005A6EA5"/>
    <w:rsid w:val="00652903"/>
    <w:rsid w:val="00654EC4"/>
    <w:rsid w:val="00673282"/>
    <w:rsid w:val="006A4B72"/>
    <w:rsid w:val="006C07A5"/>
    <w:rsid w:val="006D06C2"/>
    <w:rsid w:val="007059B3"/>
    <w:rsid w:val="007814D2"/>
    <w:rsid w:val="00830EAF"/>
    <w:rsid w:val="00883DE8"/>
    <w:rsid w:val="00897A45"/>
    <w:rsid w:val="00897A67"/>
    <w:rsid w:val="008C6AA9"/>
    <w:rsid w:val="0092752E"/>
    <w:rsid w:val="009555C0"/>
    <w:rsid w:val="00973238"/>
    <w:rsid w:val="009819EB"/>
    <w:rsid w:val="009A71E0"/>
    <w:rsid w:val="009E6DDD"/>
    <w:rsid w:val="00A46AF4"/>
    <w:rsid w:val="00AC3A92"/>
    <w:rsid w:val="00B8573C"/>
    <w:rsid w:val="00BC27B9"/>
    <w:rsid w:val="00C84A3D"/>
    <w:rsid w:val="00CA0572"/>
    <w:rsid w:val="00D01C16"/>
    <w:rsid w:val="00D20E1D"/>
    <w:rsid w:val="00DD307F"/>
    <w:rsid w:val="00E23C16"/>
    <w:rsid w:val="00E6291F"/>
    <w:rsid w:val="00E922F9"/>
    <w:rsid w:val="00E95470"/>
    <w:rsid w:val="00EC2ECD"/>
    <w:rsid w:val="00F41FAF"/>
    <w:rsid w:val="00F46BAB"/>
    <w:rsid w:val="00F73B38"/>
    <w:rsid w:val="00F755C6"/>
    <w:rsid w:val="00FA2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9BC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209"/>
  </w:style>
  <w:style w:type="paragraph" w:styleId="Footer">
    <w:name w:val="footer"/>
    <w:basedOn w:val="Normal"/>
    <w:link w:val="FooterChar"/>
    <w:uiPriority w:val="99"/>
    <w:unhideWhenUsed/>
    <w:rsid w:val="00086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209"/>
  </w:style>
  <w:style w:type="paragraph" w:customStyle="1" w:styleId="Instructions">
    <w:name w:val="Instructions"/>
    <w:basedOn w:val="Normal"/>
    <w:link w:val="InstructionsChar"/>
    <w:qFormat/>
    <w:locked/>
    <w:rsid w:val="00086209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086209"/>
    <w:rPr>
      <w:b/>
      <w:caps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E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E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63729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1637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163729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163729"/>
    <w:rPr>
      <w:sz w:val="20"/>
      <w:szCs w:val="20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2A622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InstrumentHeadings">
    <w:name w:val="Instrument Headings"/>
    <w:basedOn w:val="Normal"/>
    <w:link w:val="InstrumentHeadingsChar"/>
    <w:qFormat/>
    <w:locked/>
    <w:rsid w:val="00546922"/>
    <w:rPr>
      <w:rFonts w:ascii="Times New Roman" w:hAnsi="Times New Roman"/>
      <w:b/>
      <w:sz w:val="24"/>
      <w:u w:val="single"/>
    </w:rPr>
  </w:style>
  <w:style w:type="character" w:customStyle="1" w:styleId="InstrumentHeadingsChar">
    <w:name w:val="Instrument Headings Char"/>
    <w:basedOn w:val="DefaultParagraphFont"/>
    <w:link w:val="InstrumentHeadings"/>
    <w:rsid w:val="00546922"/>
    <w:rPr>
      <w:rFonts w:ascii="Times New Roman" w:hAnsi="Times New Roman"/>
      <w:b/>
      <w:sz w:val="24"/>
      <w:u w:val="single"/>
    </w:rPr>
  </w:style>
  <w:style w:type="paragraph" w:styleId="ListParagraph">
    <w:name w:val="List Paragraph"/>
    <w:basedOn w:val="Normal"/>
    <w:uiPriority w:val="34"/>
    <w:qFormat/>
    <w:rsid w:val="00546922"/>
    <w:pPr>
      <w:ind w:left="720"/>
      <w:contextualSpacing/>
    </w:pPr>
  </w:style>
  <w:style w:type="paragraph" w:styleId="BodyText">
    <w:name w:val="Body Text"/>
    <w:basedOn w:val="Normal"/>
    <w:link w:val="BodyTextChar1"/>
    <w:uiPriority w:val="99"/>
    <w:unhideWhenUsed/>
    <w:rsid w:val="00546922"/>
    <w:pPr>
      <w:spacing w:after="120"/>
    </w:pPr>
  </w:style>
  <w:style w:type="character" w:customStyle="1" w:styleId="BodyTextChar">
    <w:name w:val="Body Text Char"/>
    <w:basedOn w:val="DefaultParagraphFont"/>
    <w:uiPriority w:val="99"/>
    <w:semiHidden/>
    <w:rsid w:val="00546922"/>
  </w:style>
  <w:style w:type="character" w:customStyle="1" w:styleId="BodyTextChar1">
    <w:name w:val="Body Text Char1"/>
    <w:basedOn w:val="DefaultParagraphFont"/>
    <w:link w:val="BodyText"/>
    <w:uiPriority w:val="99"/>
    <w:rsid w:val="0054692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84D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5A184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209"/>
  </w:style>
  <w:style w:type="paragraph" w:styleId="Footer">
    <w:name w:val="footer"/>
    <w:basedOn w:val="Normal"/>
    <w:link w:val="FooterChar"/>
    <w:uiPriority w:val="99"/>
    <w:unhideWhenUsed/>
    <w:rsid w:val="00086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209"/>
  </w:style>
  <w:style w:type="paragraph" w:customStyle="1" w:styleId="Instructions">
    <w:name w:val="Instructions"/>
    <w:basedOn w:val="Normal"/>
    <w:link w:val="InstructionsChar"/>
    <w:qFormat/>
    <w:locked/>
    <w:rsid w:val="00086209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086209"/>
    <w:rPr>
      <w:b/>
      <w:caps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E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E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63729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1637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163729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163729"/>
    <w:rPr>
      <w:sz w:val="20"/>
      <w:szCs w:val="20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2A622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InstrumentHeadings">
    <w:name w:val="Instrument Headings"/>
    <w:basedOn w:val="Normal"/>
    <w:link w:val="InstrumentHeadingsChar"/>
    <w:qFormat/>
    <w:locked/>
    <w:rsid w:val="00546922"/>
    <w:rPr>
      <w:rFonts w:ascii="Times New Roman" w:hAnsi="Times New Roman"/>
      <w:b/>
      <w:sz w:val="24"/>
      <w:u w:val="single"/>
    </w:rPr>
  </w:style>
  <w:style w:type="character" w:customStyle="1" w:styleId="InstrumentHeadingsChar">
    <w:name w:val="Instrument Headings Char"/>
    <w:basedOn w:val="DefaultParagraphFont"/>
    <w:link w:val="InstrumentHeadings"/>
    <w:rsid w:val="00546922"/>
    <w:rPr>
      <w:rFonts w:ascii="Times New Roman" w:hAnsi="Times New Roman"/>
      <w:b/>
      <w:sz w:val="24"/>
      <w:u w:val="single"/>
    </w:rPr>
  </w:style>
  <w:style w:type="paragraph" w:styleId="ListParagraph">
    <w:name w:val="List Paragraph"/>
    <w:basedOn w:val="Normal"/>
    <w:uiPriority w:val="34"/>
    <w:qFormat/>
    <w:rsid w:val="00546922"/>
    <w:pPr>
      <w:ind w:left="720"/>
      <w:contextualSpacing/>
    </w:pPr>
  </w:style>
  <w:style w:type="paragraph" w:styleId="BodyText">
    <w:name w:val="Body Text"/>
    <w:basedOn w:val="Normal"/>
    <w:link w:val="BodyTextChar1"/>
    <w:uiPriority w:val="99"/>
    <w:unhideWhenUsed/>
    <w:rsid w:val="00546922"/>
    <w:pPr>
      <w:spacing w:after="120"/>
    </w:pPr>
  </w:style>
  <w:style w:type="character" w:customStyle="1" w:styleId="BodyTextChar">
    <w:name w:val="Body Text Char"/>
    <w:basedOn w:val="DefaultParagraphFont"/>
    <w:uiPriority w:val="99"/>
    <w:semiHidden/>
    <w:rsid w:val="00546922"/>
  </w:style>
  <w:style w:type="character" w:customStyle="1" w:styleId="BodyTextChar1">
    <w:name w:val="Body Text Char1"/>
    <w:basedOn w:val="DefaultParagraphFont"/>
    <w:link w:val="BodyText"/>
    <w:uiPriority w:val="99"/>
    <w:rsid w:val="0054692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84D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5A18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Murdoch, PhD</dc:creator>
  <cp:lastModifiedBy>SYSTEM</cp:lastModifiedBy>
  <cp:revision>2</cp:revision>
  <dcterms:created xsi:type="dcterms:W3CDTF">2018-01-31T17:07:00Z</dcterms:created>
  <dcterms:modified xsi:type="dcterms:W3CDTF">2018-01-31T17:07:00Z</dcterms:modified>
</cp:coreProperties>
</file>